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030268</w:t>
      </w:r>
    </w:p>
    <w:p>
      <w:pPr>
        <w:pStyle w:val="Date"/>
      </w:pPr>
      <w:r>
        <w:t xml:space="preserve">วันจันทร์ที่</w:t>
      </w:r>
      <w:r>
        <w:t xml:space="preserve"> </w:t>
      </w:r>
      <w:r>
        <w:t xml:space="preserve">3</w:t>
      </w:r>
      <w:r>
        <w:t xml:space="preserve"> </w:t>
      </w:r>
      <w:r>
        <w:t xml:space="preserve">กุมภาพันธ์</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โอเค สวัสดีค่ะ พี่ล่ามคะ สวัสดีค่ะ เขาก็ไม่เห็นหน้าอาจารย์แอนนะ ตอนแรกจะอันนั้นนะน้องพลอย จะออนไลน์ แต่อยากรู้ว่า อาจารย์ออนไลน์เด็กจะรู้เรื่องไหม คืิอเขาจะเห็นห้าอาจารย์แอน เขาจะเห็นหน้า จะได้ยินไม่… เฉพาะออนไลน์เสียงมันไม่มีเลย ถ้าออนไลน์ คือ เสียงไม่มีเลย ก็ไม่รู้จะออนทำไมนะ เดี๋ยวแป๊บหนึ่งนะคะ เปิดหา Eva ก่อนมาแล้วพลอย ได้แล้วค่ะ มันเป็นเพราะอะไรล่ะคะ clf’;jkไฟมาแล้ว ขอโทษนะคะ ขอโทษด้วย น่าจะเตะสายกันด้วยนะ ไอ้เราก็ว่าไม่ใกล้แล้วนะ อุส่าห์ขยับหนีแล้วนะนี่ ปิดก่อน น้องพร้อมแล้วนะ พร้อมที่จะตอบคำถามนะ ต้องให้เขาตอบคำถามโอเค พร้อมนะคะ ไม่เรียงตามลำดับนะ นะ ไม่เรียงตามลำดับ แต่ไล่จากข้างหลังมาข้างหน้า ไล่จากข้างหลังมาข้างหน้า ใครเสนอตัวก่อนยกมือเลยลูก จะได้ไม่เหมือนใคร ใครยกมือขึ้นก่อน ตอบก่อน ถ้าหนูตอบก่อน แล้วเพื่อนตอบซ้ำ เพื่อนต้อง เปลี่ยนนะคะ ใครพร้อมยกมือ แล้วตอบเลยลูก 2 แต้มเป็นของหนูลูก เร็ว แล้ว… อาสาเลยลูก ยกมือ ไม่ต้องเกรงใจกัน ยกมือเลย อุบลเอาเลย อุบลเอา มาร์กี้ องุ่น กุ้งเต้น ตี๋น้อย เร็ว เร็ว ยกมือลูก มา หนูเตรียมมาเอาเลยลูก มา บาสเหรอลูก บาสเหรอครับ บาสจะตอบเหรอลูก ใคร ยก… ยกมือค่ะ ข้อดีน่ะ ข้อดี ไม่ยก เรียกชื่อแล้วนะ ตอบเอาแค่ข้อดีลูก ขอข้อดี เพิ่มข้อหนึ่งรู้ ขอข้อเดียว ตอบแค่ข้อเดียวเลยลูก พร้อมไหม ให้เพื่อนก่อน นี่ลูก อาจารย์มีให้ 2 ข้อแล้ว เป็นกรจัดการความต้องการ กับตัว Evalonment ต่าง ๆ ก็คือทำการควบคุมมันไว้ได้ แล้วขอดีอีกอย่างหนึ่งคืออะไรลูก ใครยกมือให้ 3 คะแนน มาสิมา 3 คะแนน อาจารย์ไม่เคยหักนะคะ ย้ำ ไม่เคยหักคะแนน ให้คะแนนดิบ ๆ ด้บวกลอยด้วย ตอบเลยลูก เตรียมมาไม่เคยผิด มันเป็นลักษณะของปลายเปิด โอเค อุบล ตอบลูกความ… ความแม่นยำและความน่าเชื่อถือ มันเป็นการอยู่ในห้องควบคุมมันก็เลยมีความแม่นยำ โอเค จบ 3 แต้ม บอกแล้ว ว่าให้ก็ให้ 3 แต้มเป็นของหนู สักครู่นะคะ เดี๋ยวอาจารย์ขอเอาปากกงปากกามาก่อน ไปเซ็นชื่อมา ปากกาพังมาด้ามหนึ่งแล้ว อุบล เดี๋ยวอาจารย์หาอุบลแป๊บลูก แป๊บ ๆ ๆ 3 แต้ม เรียบร้อยค่ะ ที่เหลืออาจารย์ให้ 2 แต้ม แต่ถ้าอาจารย์จิ้มนะคะ จิ้มเป็นรายชื่อ อาจารย์ให้แต้มเดียวนะลูกนะคือถ้าอาจารย์ชี้ใคร คนนั้นได้แค่คะแนนเดียว แต่ถ้าหนูยกมือตอบ 2 คะแนนยังเป็นของหนูอยู่นะ มามะลูก หามาได้ตอบเลย โอเค การพัฒนานวัตกรรม ทำไมหนูถึงตอบการพัฒนานวัตกรรมลูก มันทำงานอยู่ในห้องแลปเพราะมันมีการควบคุม Evaluament เอาไว้ โอเค เยี่ยมมากค่ะ 2 แต้มเป็นของน้องมิ่งขวัญค่ะ มา กุ้งเต้น ตอบไหมลูก อันนี้ไม่ให้คะแนนเดียว แค่ชี้ชี้นำโอเคยกมือแล้ว หนูตอบเลยลูก กุ้งเต้นลูก กุ้งเต้น ภาพนี่ขึ้นกุ้งเต้นค่ะน้องพลอย ขึ้นตี๋น้อย ขอภาพกุ้งเต้นนิดหนึ่ง กล้องกุ้งติดไหมลูก มุก ไม่รู้หรอก ไม่รู้หนูเข้าใจหรือเปล่า พร้อมตอบเลยลูก กุ้งเต้นขา ได้ยินไหมคะ</w:t>
      </w:r>
    </w:p>
    <w:p>
      <w:pPr>
        <w:pStyle w:val="BodyText"/>
      </w:pPr>
      <w:r>
        <w:t xml:space="preserve">(อาจารย์สุรีย์พัชร) ทำไมเขาไม่แปลให้อาจารย์</w:t>
      </w:r>
    </w:p>
    <w:p>
      <w:pPr>
        <w:pStyle w:val="BodyText"/>
      </w:pPr>
      <w:r>
        <w:t xml:space="preserve">(ล่าม)</w:t>
      </w:r>
    </w:p>
    <w:p>
      <w:pPr>
        <w:pStyle w:val="BodyText"/>
      </w:pPr>
      <w:r>
        <w:t xml:space="preserve">(ล่าม) เมื่อสักครู่ อาจารย์ได้ยินเสียงเพิ่งจะได้ยินเสียงนี่ค่ะ พูดอีกทีได้ไหมคะ</w:t>
      </w:r>
    </w:p>
    <w:p>
      <w:pPr>
        <w:pStyle w:val="BodyText"/>
      </w:pPr>
      <w:r>
        <w:t xml:space="preserve">(ล่าม) เกี่ยวกับเรื่องสิ่งแวดล้อมแล้วก็โครงสในการปฏิบัติงานค่ะ แล้วก็ที่เหมาะสมการทดลองค่ะ</w:t>
      </w:r>
    </w:p>
    <w:p>
      <w:pPr>
        <w:pStyle w:val="BodyText"/>
      </w:pPr>
      <w:r>
        <w:t xml:space="preserve">(อาจารย์สุรีย์พัชร) เป็นการปฏิบัติงานในห้องทดลอง ความหมาย หาก่อน หาชื่อคนก่อน เจอแล้ว มา เรียบร้อย เชิญค่ะ เอาแล้ว เอาแล้ว อาจารย์เข้าใจในภาษามือของหนู แต่ไม่รู้ว่าแปลถูกหรือเปล่า มา ตี๋น้อยไหม บาส โอเคครับ บาสครับ เชิญตอบเลยลูก ภาพค้างภาพน้องค้างไหมน้องพลอย ได้ ๆ ค่ะ น่า… น่าจะ…สัญญาณกรุงเทพ เขาไอ้นั่นมั้ง ฝุ่นเยอะมั้ง เลยทะลุทะลวงไม่ได้</w:t>
      </w:r>
    </w:p>
    <w:p>
      <w:pPr>
        <w:pStyle w:val="BodyText"/>
      </w:pPr>
      <w:r>
        <w:t xml:space="preserve">(ล่าม) เรื่องของการดูแลครับ วิธีการปฏิบัติงานตามลำดับ ข้อที่ 1 ครับ</w:t>
      </w:r>
    </w:p>
    <w:p>
      <w:pPr>
        <w:pStyle w:val="BodyText"/>
      </w:pPr>
      <w:r>
        <w:t xml:space="preserve">(อาจารย์สุรีย์พัชร) ขออีกทีหนึ่งค่ะพี่ล่แปลให้อีกทีหนึ่งค่ะ ไม่ค่อยได้ยินค่ะ</w:t>
      </w:r>
    </w:p>
    <w:p>
      <w:pPr>
        <w:pStyle w:val="BodyText"/>
      </w:pPr>
      <w:r>
        <w:t xml:space="preserve">(ล่าม) เรื่องของการดูแลครับ ในการปฏิบัติการทำงาน ดูวิธีการในปฏิบัติการทำงานครับ</w:t>
      </w:r>
    </w:p>
    <w:p>
      <w:pPr>
        <w:pStyle w:val="BodyText"/>
      </w:pPr>
      <w:r>
        <w:t xml:space="preserve">(อาจารย์สุรีย์พัชร) ความหมายของบาส คือ การทำงานแบบมีถูกการควบคุมใช่หรือไม่ ใช่ไหมลูก การทำงาน หรือการทดลองของหนู มันอยู่ในการควบคุม มันก็เลยทำให้มีประสิทธิภาพมากขึ้นไหม ความหมายของหนูน่ะ ใช่ไหมครับ ใช่ไหมลูก ถ้าใช่ หนูโอเคให้อาจารย์ก็ได้ค่ะ นั่นสิบาส พลังงานของคุณมีปัญหาหรือเปล่าคะ โอเค อย่างนั้น อาจารย์เข้าใจ คือ อาจารย์กำลังแปลความหมายของหนูอยู่ด้วยลูก แว่นอยู่ไหนล่ะ 2 ค่ะ บาสจบค่ะ มา องุ่นขา องุ่มใช่ไหมลูก มา</w:t>
      </w:r>
    </w:p>
    <w:p>
      <w:pPr>
        <w:pStyle w:val="BodyText"/>
      </w:pPr>
      <w:r>
        <w:t xml:space="preserve">(ล่าม) เรื่องของการวิเคราะห์ข้อมูล การเลือกของสิ่งแวดล้อมกับ…ในเรื่องของการทำงานการวิเคราะห์ในเรื่องของการทดลอง ในเรื่องของสิ่งแวดล้อมค่ะ เพื่อให้สะดวกในการทำงาน…ไม่มีวิธีที่ถูก</w:t>
      </w:r>
    </w:p>
    <w:p>
      <w:pPr>
        <w:pStyle w:val="BodyText"/>
      </w:pPr>
      <w:r>
        <w:t xml:space="preserve">(อาจารย์สุรีย์พัชร) ความหมายของน้ององุ่น คือ หนูทำงานในห้องปฏิบัติงาน แล้วหนูมีการควบคุมทั้งหมด หรือควบคุมสิ่งแวดล้อม ให้มันอยู่ภายใต้ความต้องการของผู้ทดชองใช่ไหมคะ ความหมายของหนู โอเค หนูพยักหน้าแล้ว องุ่นค่ะ เรียบร้อยค่ะ 2 แต้มค่ะ เอาแล้ว ใครน้อ ยังไม่ตอบ ใครนะ มา มาร์กี้ เชิญครับ เห็นแต่หัวค่ะ โอเค… หากล้องน้องไม่เจอ เอาข้างบนเลยนะ</w:t>
      </w:r>
    </w:p>
    <w:p>
      <w:pPr>
        <w:pStyle w:val="BodyText"/>
      </w:pPr>
      <w:r>
        <w:t xml:space="preserve">(ล่าม) โอเคค่ะ เห็นน้องแล้วค่ะ</w:t>
      </w:r>
    </w:p>
    <w:p>
      <w:pPr>
        <w:pStyle w:val="BodyText"/>
      </w:pPr>
      <w:r>
        <w:t xml:space="preserve">(อาจารย์สุรีย์พัชร) เชิญครับ มาร์กี้ เชิญครับ</w:t>
      </w:r>
    </w:p>
    <w:p>
      <w:pPr>
        <w:pStyle w:val="BodyText"/>
      </w:pPr>
      <w:r>
        <w:t xml:space="preserve">(ล่าม) ก็จะมีในเรื่อง… ก็จะมีในส่วนของกำหนดมาตรา%ฐานชุมชน ตามที่… อบรมครับ</w:t>
      </w:r>
    </w:p>
    <w:p>
      <w:pPr>
        <w:pStyle w:val="BodyText"/>
      </w:pPr>
      <w:r>
        <w:t xml:space="preserve">(อาจารย์สุรีย์พัชร) เดี๋ยวนะครับมาร์กี้ น้องทำ</w:t>
      </w:r>
    </w:p>
    <w:p>
      <w:pPr>
        <w:pStyle w:val="BodyText"/>
      </w:pPr>
      <w:r>
        <w:t xml:space="preserve">(ล่าม) น้องทำภาษามือตามประโยคไม่ได้ค่ะ</w:t>
      </w:r>
    </w:p>
    <w:p>
      <w:pPr>
        <w:pStyle w:val="BodyText"/>
      </w:pPr>
      <w:r>
        <w:t xml:space="preserve">(อาจารย์สุรีย์พัชร) อ๋อ</w:t>
      </w:r>
    </w:p>
    <w:p>
      <w:pPr>
        <w:pStyle w:val="BodyText"/>
      </w:pPr>
      <w:r>
        <w:t xml:space="preserve">(ล่าม) ทำได้แค่เป็นชุมชนแล้วก็กำหนดค่ะอาจารย์</w:t>
      </w:r>
    </w:p>
    <w:p>
      <w:pPr>
        <w:pStyle w:val="BodyText"/>
      </w:pPr>
      <w:r>
        <w:t xml:space="preserve">(อาจารย์สุรีย์พัชร) อ๋อ แค่คำว่าชุมชนกับกำหนด คำตอบก็ไม่ใช่อยู่ดีลูก เพราะว่ามันอยู่ในห้องแล็บ ทำงานในห้องแลบน่ะะค่ะ ข้อดี มันคืออะไร</w:t>
      </w:r>
    </w:p>
    <w:p>
      <w:pPr>
        <w:pStyle w:val="BodyText"/>
      </w:pPr>
      <w:r>
        <w:t xml:space="preserve">(ล่าม) ครับ ชช่วยใน…</w:t>
      </w:r>
    </w:p>
    <w:p>
      <w:pPr>
        <w:pStyle w:val="BodyText"/>
      </w:pPr>
      <w:r>
        <w:t xml:space="preserve">(ล่าม) อาจารย์คะ น้องสะกดคำว่า</w:t>
      </w:r>
      <w:r>
        <w:t xml:space="preserve"> </w:t>
      </w:r>
      <w:r>
        <w:t xml:space="preserve">“</w:t>
      </w:r>
      <w:r>
        <w:t xml:space="preserve">แปล</w:t>
      </w:r>
      <w:r>
        <w:t xml:space="preserve">”</w:t>
      </w:r>
      <w:r>
        <w:t xml:space="preserve"> </w:t>
      </w:r>
      <w:r>
        <w:t xml:space="preserve">ค่ะ ป ปลา ร เรือ ค่ะ</w:t>
      </w:r>
    </w:p>
    <w:p>
      <w:pPr>
        <w:pStyle w:val="BodyText"/>
      </w:pPr>
      <w:r>
        <w:t xml:space="preserve">(อาจารย์สุรีย์พัชร) แปร ตัวแปรก ควบคุมตัวแปรหรือเปล่าคะ ความหมายของหนู คือ ควบคุมตัวแปรไหม</w:t>
      </w:r>
    </w:p>
    <w:p>
      <w:pPr>
        <w:pStyle w:val="BodyText"/>
      </w:pPr>
      <w:r>
        <w:t xml:space="preserve">(ล่าม) อ๋อ ใช่ครับ โอเค ควบคุมตันแปรได้ ก่อนมาร์กี้ หาก่อน มาร์กี้ มาร์กี้ครับ เรียบร้อย ครับ เหลืออีก 1 หรือเปล่า พูดมาให้เข้าประเด็นนิดหนึ่งก็ยังดีค่ะ ใช่ค่ะ เหลือตี๋น้อยคนเดียว ตี๋น้อย หนูเชิญตอบเลยลูกมา เดี๋ยวอาจารย์แอนแปลได้ค่ะ ครับผม ล้นอีกแล้ว น้องต้องลุกขึ้นยืนไหม โอเค กลับมาแล้ว ย้ายกล้อง เดินให้ทั่วห้อง สรุป เบอร์ 7 ดีค่ะ เชิญตอบครับ ตี๋น้อยครับ</w:t>
      </w:r>
    </w:p>
    <w:p>
      <w:pPr>
        <w:pStyle w:val="BodyText"/>
      </w:pPr>
      <w:r>
        <w:t xml:space="preserve">(ล่าม) เกี่ยวกับการจัดการครับ น่าจะสะกดคำว่ากระบวนการ อาจารย์</w:t>
      </w:r>
    </w:p>
    <w:p>
      <w:pPr>
        <w:pStyle w:val="BodyText"/>
      </w:pPr>
      <w:r>
        <w:t xml:space="preserve">(อาจารย์สุรีย์พัชร) กระบวนการ</w:t>
      </w:r>
    </w:p>
    <w:p>
      <w:pPr>
        <w:pStyle w:val="BodyText"/>
      </w:pPr>
      <w:r>
        <w:t xml:space="preserve">(ล่าม) ครับ เป็นการจัดการน่ะครับ แล้วก็เกี่ยวกับตัวแปรครับ</w:t>
      </w:r>
    </w:p>
    <w:p>
      <w:pPr>
        <w:pStyle w:val="BodyText"/>
      </w:pPr>
      <w:r>
        <w:t xml:space="preserve">(อาจารย์สุรีย์พัชร) อาจารย์สรุปได้ไหมตี๋น้อย คุณกำลังบอกว่าคุณจัดากรกับตัวแปรได้ และคุณจะควบคุมตัวแปร ไม่ให้ตัวแปรมันออกไปจากสิ่งที่คุณต้องการใช่หรือไม่</w:t>
      </w:r>
    </w:p>
    <w:p>
      <w:pPr>
        <w:pStyle w:val="BodyText"/>
      </w:pPr>
      <w:r>
        <w:t xml:space="preserve">(ล่าม) ครับ ใช่ครับ</w:t>
      </w:r>
    </w:p>
    <w:p>
      <w:pPr>
        <w:pStyle w:val="BodyText"/>
      </w:pPr>
      <w:r>
        <w:t xml:space="preserve">(อาจารย์สุรีย์พัชร)โอเคครับ หาไม่เจอ ตี๋น้อย โอเค เรียบร้อยครับ ครบ อาจารย์สรุปให้แค่ข้อเดียวนั่นแหละ อะไรก็ตามแค่หนูอยู่ในห้องควบคุมทุกอย่างน่ะ มันจะถูกการกำหนด แต่มันก็มีข้อเสียอยู่ 1. ล่ะ พื้นที่ ถ้าหนูต้องใช้อะไรที่มันมากมายหรือมันมีวัตถุที่มันเกิดเป็นควันเกิดขึ้น จบแล้วค่ะคราวนี้ ทำไมคะ เกิดความลำบากในการหายใจ ถูกไหมคะ มันก็เลยเกิดการ Observe ดูว่า User นี่ เขาพึงพอใจไหมน่ะ กับการทำงานแค่เพียงในห้องแล็บ เข้าใจความหมายนะคะ ตัวการเรียนรู้ในแล็บนั้น แาจารย์แอนจะเน้นแค่ข้อดีกับข้อเสียนะคะ แค่ 2 เรื่องพอ แต่ถ้าการศึกษา มัน Failed ล่ะ ข้อดี คือ หนูได้ธรรมชาติแน่ ๆ หนูได้การ Opserv ข้อมูลที่ดีและหนูทำการเรียนรู้ที่มันเป็นไปได้ Field ที่มันทำการ Stidieมันมี Noise หนูสังเกตนะคะ ว่าเวลาที่เราคุยโทรศัพท์ แล้วมีคลื่นแทรก หรือหนูอยู่ใกล้ ๆ กับคลื่นวิทยุหนูจะเห็นเลยว่าสัญญาณในการคุยเริ่มมีปัญหา ถึงแม้นว่า ต้นทางหนูกำลังคุย ไวไฟหนูแรงมากเลย แต่ปลายทางของเขานี่ เขามีลมเขามีพายุ เขาก็จะบอกว่าสัญญาณของเขาน่ะ อ่อนแอ ระยะในการส่ง นั่นแหละ เขาเรียกว่า</w:t>
      </w:r>
      <w:r>
        <w:t xml:space="preserve"> </w:t>
      </w:r>
      <w:r>
        <w:t xml:space="preserve">“</w:t>
      </w:r>
      <w:r>
        <w:t xml:space="preserve">Noise</w:t>
      </w:r>
      <w:r>
        <w:t xml:space="preserve">”</w:t>
      </w:r>
      <w:r>
        <w:t xml:space="preserve"> </w:t>
      </w:r>
      <w:r>
        <w:t xml:space="preserve">นะคะ อะไรก็ตามที่วิ่งเข้ามาแทรกในอินทลัพธ์ของเรา อันนี้Experimental อาจารย์ถามดีกว่า พันขา เปลี่ยนเป็นไมค์ลอยล่ะ ถามบาสดีกว่า บาสครับ Experimental แปลว่าอะไรลูก กล้องอุบลได้ไหม กล้องอุบล ก็ไม่ได้บาสตอบก็ได้ลูก บอกก็ได้ Experimental แปลว่าอะไรลูก เปิดยังลูก เปิดยังครับ ทำไมเล็กกระติ๊ดจิ๋ว Re หน่อย น่าจะควบคุมด้วยรีโมตนะ เห็นหน้าบาสแล้ว เชิญครับ บาสตอบให้หน่อยลูก มา Experimental ตรงข้างหน้าเลยลูก สีเหลือง ๆ เห็นไหมครับ E-x-p-er t-a-l เป็นคำศัพท์ที่หนูต้องใช้ประจำลูกอันนี้แปลว่า… ลองแปลอยู่เหรอลูก ครับ ๆ ลูก เทคโนโลยีลูก เทคโนโลยี</w:t>
      </w:r>
    </w:p>
    <w:p>
      <w:pPr>
        <w:pStyle w:val="BodyText"/>
      </w:pPr>
      <w:r>
        <w:t xml:space="preserve">(ล่าม) แปลว่าทดลองครับ</w:t>
      </w:r>
    </w:p>
    <w:p>
      <w:pPr>
        <w:pStyle w:val="BodyText"/>
      </w:pPr>
      <w:r>
        <w:t xml:space="preserve">(อาจารย์สุรีย์พัชร) เก่งมากครับผม เดี๋ยวหาบาสแป๊บ 1 แต้มเป็นของคุณค่ะ เมื่อกี้เขาเรียนรู้ในห้องล่ะ เขาได้ Field ตอนนี้เขาทำการทดลองแล้ว ว่าเขาจะทดลอง ทดลองอย่างไร อันนี้จะคล้าย ๆ กับหนูเรียนวิทย์นะคะ Part นี้จะคล้าย ๆ กับหนูเรียนวิทย์ อันนี้นะ อันไหนที่อาจารย์ผ่าน หนูไม่จำเป็นต้องอ่านนะคะ หนูสังเกตนะคะ อันไหนที่อาจาารย์ไม่ได้เเปิด ให้สไลด์ผ่านได้เลยนะคะ ตัวนี้จะเป็นลักษณะของการทดลอง ทดลองอย่างไรล่ะ ควบคุมและกำหนดค่าของ Interactive beต่าง ๆ แล้วเขายังเลือก Hypothesis นำมาทดสอบ Hypothesis สายนี้ไม่แม่น Hyperthesiเป็นการสมมติฐานไหมลูก ใครว่าใช่ยกมือสิคะ Hypothesis แปลว่าสมมติฐานใช่หรือไม่ Copy วาง แล้ว Google Translate ค่ะ โทรศัพท์ค่ะ แปลภาษาค่ะ กดที่กล้องค่ะ ส่องค่ะ อาจารย์แอนบอกทุกอย่างในการแปล ใครแปลได้ตอบเลย ถ้าว่าใช้ ก็ยกมือโอเค ให้อาจารย์หน่อยค่ะ ถ้าไม่ใช่ว่าอย่างไร น้ององุ่นจะบอกว่าอะไร มิ่งขวัญจะว่าอย่างไรคะ โอเคไหม แปลว่า สมมติญานไหม Hypothesis ไหม… เดี๋ยวต่อไปหนูจะได้ใช้ค่ะ ต่อมาค่ะ เป็นตัวเลขที่นำมาทำการ Condition เขาแล้วทำการควบคุมอย่างเช่น หนูยกตัวอย่างเช่น หนูกำหนดให้ A1 นะคะ A เท่ากับ Integer B = Text นั่นแสดงว่าถ้าเขากรอกข้อมูล A ตัว ก ไก่ ระบบต้องขึ้นคำว่า</w:t>
      </w:r>
      <w:r>
        <w:t xml:space="preserve"> </w:t>
      </w:r>
      <w:r>
        <w:t xml:space="preserve">“</w:t>
      </w:r>
      <w:r>
        <w:t xml:space="preserve">Error</w:t>
      </w:r>
      <w:r>
        <w:t xml:space="preserve">”</w:t>
      </w:r>
      <w:r>
        <w:t xml:space="preserve"> </w:t>
      </w:r>
      <w:r>
        <w:t xml:space="preserve">นึกออกไหมคะ แต่ถ้าหากว่าตัวที่หนู Control เอาไว้ อาจารย์ก็ไม่รู้จะเขียนอย่างไรนะ ในนี้มันเขียนได้ไหมนี่ Note Note Note หา Note แปหันแป๊บลูก โน๊ต ถ้าอาจารย์กำหนด A นะคะ ให้ A ตัวนี้ เท่ากับค่าของ Integer และให้ B = TextText ที่มีขนาด… ใช้มือเดียว อาจารย์ก็ใช่ไม่เปด้วยนะ 50 แล้วกันค่ะ ; ถ้าอาจารย์ print print นะคะ พรินต์; print: a โดยที่ให้ a รับค่า B ; คำถาม หนูดูที่หน้าจอนะคะ ถ้าอาจารย์ให้เขา print A ไม่ได้ print ตัว A นะคะ Print ค่าของ A เราไม่สนค่ะ ตอนนี้อาจารย์ไม่ได้สอนในการเขียนโปรแกรมนะคะ แต่นำค่าที่มาแสดง คือ b ถามว่าผลจะออกมาเป็น Integer หรือ Text หรือ Error คะ Error ครับ เพราะ อุบลใช่ไหมลูก ที่พูดออหกมาเมื่อกี้ลูก ครับผม เพราะอะไรครับอุบล เดาล้วน ๆ เยี่ยม เดาล้วน ๆ มันเหมือนกันไหมลูก a กับ ิ ค่าเหมือนหันไหม ไม่เหมือนนั่นแสดงว่าเขาก็เทียบค่าไม่ได้ ถูกต้องไหมคะ ถูกไหม หนูจะ Print ของตัวที่เป็นตัวเลข แต่หนูกลับเอาค่าของตัวหนังสือมาแสดง มันทำไมคะ มันไม่ semoletมันไม่ตรงกันน่ะ พอมันไม่ตรงกันปุ๊บ มันบอกว่าฉันไม่รู้เรื่อง ระบบบางอันบอกว่า Ignore Ignore แปลว่าอะไรหนอ อย่าแปลนะ ย้ำอย่าแปล อย่าแปลลูก Ignor อาจารย์ชอบเขียนให้เห็น ถ้าเขียนไม่เห็นหนูไม่รู้ค่ะลูก ต่อมาค่ะ เขาทำการเปลี่ยนพฤติกรรม โดยการเปลี่ยนค่าของการวัด วัดอย่างไร Visual วัดที่ค่า Adtibuilt ทจาก Condition พฤติกรรมทั้งหมด เช่น อาจารย์จะทำการดูพฤติกรรมของหมา เวลาที่หมานี่ เราฝึกให้เขายกมือ เขายกมือขึ้นปุ๊บ เขาจะได้ขนม 1 ชิ้น ถ้าเขายกมือขึ้นมา 2 ข้าง เขาจะได้ขนม 2 ชิ้น แล้วเราฝึกอย่างนี้ไปเรื่อย ๆ เรื่อย ๆ เรื่อย ๆ ถึงเวลามาปั๊บ หมาตัวนี้ถูกย้ายเจ้าของ เขายกมือเพื่อขอขนม แต่เจ้าของไม่ให้ ย้ำนะ เจ้าของไม่ให้ เพราะเจ้าของไม่รู้ นั่นล่ะ คือความแตกต่างจากเงื่อนไข หมาตัวนั้นจะทำร้ายเจ้าของคนใหม่ไหม คิดว่าทำไหมคะ และเพราะอะไรด้วย อาจารย์มั่นใจนะ ถ้าเป็นหมาพันธุ์…พันธุ์… พันธุ์ยิ้มน่ะ ยิ้มไปทั่วค่ะ ขโมยมาก็ยิ้มน่ะ มันก็คงไม่ทำอะไรหรอกนะ แต่ถ้าพันธุ์ดุ ๆ น่ะค่ะ อาจารย์ไม่รู้นะ พันธุ์ร็อตไวพันธุ์… นึกอะไรไม่ออกแล้วค่ะ ที่มันดุ ๆ ก็แล้วกันค่ะ ไอ้หน้าโหด ๆ ค่ะ มันก็คงกัดน่ะ เหมือนหมาบ้านอาจารย์แอน มันก็ไม่กัดคุณยายคนเดียว เพราะคุณยายให้อาหารเขาทุกวัน แต่อาจารย์แอนเป็นคนให้บ้าง ไม่ให้บ้าง เน้ำหอมของอาจารย์เปลี่ยนไป หมามันจำไม่ได้ มันก็กัดได้ทันที นี่ค่ะ ระวังมาก ๆ นะคะ นี่เขาเรียกว่า</w:t>
      </w:r>
      <w:r>
        <w:t xml:space="preserve"> </w:t>
      </w:r>
      <w:r>
        <w:t xml:space="preserve">“</w:t>
      </w:r>
      <w:r>
        <w:t xml:space="preserve">การเปลี่ยนพฤติกรรมในการวัด</w:t>
      </w:r>
      <w:r>
        <w:t xml:space="preserve">”</w:t>
      </w:r>
      <w:r>
        <w:t xml:space="preserve"> </w:t>
      </w:r>
      <w:r>
        <w:t xml:space="preserve">เขาเลยนำมาปรับเทียบ 2 อย่าง เทียบเคียงกันว่า อย่างนั้นเราก็ทำการฝึกเขาใหม้ แต่การฝึกนั้น มันก็ขึ้นอยู่กับว่าเหมือนไม้น่ะค่ะ ถ้าต้นไม้ที่แข็งแล้วดัดกิ่งก็หัก ถ้าต้นไม้ที่เป็นกิ่งอ่อน ดัดอย่างไร ก็เป็นรูปได้หนูเคยเห็นใช่ไหมลูก ต้นค่อยน่ะ ต้นค่อยที่เขาดัดกันนะ Factors เขาถามเลยว่า เลยค่ะ ใครที่ทำการ Represent ยกตัวอย่างขึ้นมา ค่าตัวแปร ตัวแปรใดที่ทำการ Modify และวัดค่านั้น ๆ ของเรา เราจะได้รู้ไหมว่าสิ่งนั้นมันจะแสดงขึ้นมาไหม แล้วถ้าเราจะทำการทดลองดูนะคะ How you are goingo มันอย่างไร ถ้าคุณจะทำการดีไซน์อันนี้ขึ้นมา อันนี้คือค่า Factor Factor เขกรอง Factor มี Variables Hypothesi แล้วก็มีการออกแบบ อาจารย์ให้ภาษาอังกฤษที่บอกตามตรง ว่าชาวอเมริกันบางคนไม่รู้นะคะ อันนี้ไทยรู้ อันนี้ไทยรู้แน่นอนค่ะ ตรงตัวเป๊ะ ตรงตัวเป๊ะ ตัวแปร มี Independent กับ Independent เป็นอย่าแปรผันไปตามเขา หรือเป็นตัวแปรหลัก Independent Charactor เปลี่ยน Product อยู่ที่ความแตกต่างและเงื่อนไข เช่น ตัวเลขในเมนู Independent เป็นตัวแปรตามไหมคะ หรือตัวแปรต้น ถ้าใครตอบตัวแปรตาม หนูชูนิ้วเลข 1 ขึ้นมาลูก ถ้าใครตอบตัวแปรต้น ให้ชู 2 นิ้ว ตัวแปรตามครับ เพราะอะไรลูกความหมาย เพราะอะไรลูก เพราะคำว่าอะไรคะ เห็นไหมลูก เห็นคำนั้นไหม อุบล เห็นคำนั้นไหม บรรทัดที่ 2 ของ Independent variable น่ะค่ะ คำว่าอะไรลูก เห็นไหมคะ characteristics Change ไหม เขาเปลี่นยแปลงไปตามเงื่อนไข Condition แต่ Dependent คราวนี้ characteristic เป็นตัววัดค่าการทดลอง เช่น เวลา ตัวเลขที่ Error ก็แสดงว่าตอนนี้หนูจำให้ขึ้นใจแล้วว่า Dependent คือ ตัวแปรต้นใช่ไหมคะ Independent เป็นตัวแปรฟ้าร้อง ฝนตก อะไรเป็นตัวแปรต้น อะไรเป็นตัวแปรตาม ฟ้าร้อง ข้างหน้า ฟ้าร้อง ช่างมันนะเอาแค่ฟ้าร้อง แล้วฝนตก ตัวแปรต้นคือ ใครตอบฟ้าร้อง หนูชูเลข 1 ขึ้นมาลูก ชู 1 นิ้ว ใครตอบฝนตก หนูชูเลข 2 ค่ะ อาจารย์อยากรู้คำตอบ ชูเลขให้อาจารย์ดูหน่อยค่ะ 1 หรือ 2 1 ฝนตก โทษ ๆ ค่ะ 1. ฟ้าร้อง 2. ฝนตก ฟ้าร้องเป็นตัวแปรต้น เยี่ยม อาจารย์หาคะแนนให้นะนี่ ครบ อาจารย์ไม่ได้ลืมน้องมิ่งขวัญนะคะ อยู่ไม่ได้ติดเพื่อน ๆ เขียนให้หนูเหมือนกันนะ ไม่ต้องห่วงค่ะ จำไว้นะคะ in ก็คือทำไมคะ อยู่ภายใน เป็น Subset ของ Dependent In ก็คือใน ในก็คืออยู่ด้านใน ในก็ตามไปตามด้านนอกอยู่ดี อันนี้คือค่าของตัวแปร Hypothesis ค่าของ Hypothesis นั้น มันจะอยู่ในค่าของ Independent และ dependent เสมอ ๆ แล้ว ค่า Null hypothesis ค่าที่ไม่มีการเปลี่ยนแปลงใด ๆ ทั้งสิ้น แต่ถ้าเป็นค่าของ prediction of oเขาจะเป็นในลักษณะของ EError rate ในขณะที่ขณะที่… ไปเรื่อย ๆ ยกตัวอย่าง เช่น การกระจายโรคของโรควัณโรค มีผลนะคะ ต่อผู้ต้องขังจริงหรือไม่ ผู้ต้องขังอยู่อย่างไร คงไม่เห็นนะลูกนะ เพราะว่าอาจารย์ทำงานเกี่ยวกับผู้ต้องขังเขียนโปรแกรมให้ผู้ต้องขัง อยากเห็นอะไรอาจารย์ก็ทำโปรแกรมอันนั้นแหละค่ะ อยากเห็น เขาจะอยู่ในห้อง แล้วเขาใส่โซ่ตรวน เพราะฉะนั้น เขาใส่โซ่ตรวนปุ๊บ นี่ล่ะค่ะ เป็นผลของการ… เดา อาจารย์เดา เขาอยู่กันแออัด ถ้ามีคนหนึ่งเป็นพาหะอีกคนหนึ่งก็ต้องระบาด ระบาดการไอ เขาไม่สามารถที่จะยกขึ้นมาได้ เพราะมือเขาถูกตรึงอะไรสักอย่าง อาจารย์ไม่รู้นะคะ ที่มือเขาใส่อะไรไว้ด้วย แล้วขาก็ใส่ไอ้ตัวลูกโซ่ใหญ่ ๆ น่ะค่ะ แล้วทีนี้เขาไอ ไอแล้วอัตราในการไอนี่ พอเวลาพุ่งออกไปมันไปกระแทกกับเพดาน หรือผนัง มันสะท้อนย้อนกลับ ขณะที่ใครร่างกายไม่แข็งแรง โรคนั้นมันก็เพิ่มขึ้น เพิ่มจำนวนขึ้นอย่างรวดเร็วมาก อาจารย์ชอบทำการกระจายเชื้อนนะะค เพราะอาจารย์เป็นภูมิแพ้ อาจารย์เลยอยากรู้เรื่องของภูมิแพ้พออสมทำไอ้นั่นแล้วเราจะรู้คำตอบลูก ไม่จำเป็นต้องรอคุณหมอ นี่ของอาจารย์ตนเดียวนะลูก แต่ถ้า none Hypothesis แสดงว่า พื้นที่ในจังหวัดสกลนคร เท่าที่อาจารย์สังเกตนะคะ อาจารย์ทำมือเท้าปาก จะเกิดกับเด็กที่อยู่ในชุมชน หรือเป็นชุมชนที่เขา บ้านของเขานี่ แม้แต่พื้นดินน่ะค่ะ ยังเป็นดินลูกรังอยู่เลย อาจารย์เข้าไปตรงพื้นที่ เขาเข้าไปวัดปุ๊บเจอธาตุนะคะ เจอภาคเค็มน่ะ ใช้คำว่าภาคเตเป็นเหล็กทั้งหมดน่ะค่ะ เป็นค่าของเหล็ก ก็เลยส่งผล ทำให้ เป็นค่าที่ไม่มีการเปลี่ยนแปลง ไม่ว่าจะกี่ปีอาจารย์ก็เจอที่นั่นเสมอ และพื้นที่ที่เกิดอุบัติเหตุ ก็ Null hypothesis อยู่ตรงไหนก็ตรงนั้น เดือนไหน ก็เดือนนั้น นั่นคือ non-hyHypothesis อาจารย์ออกข้อสอบนะคะ คำพูดมา 1 คำ แล้วอาจารย์จะถามหนูว่าเขาเป็น prediction of outcome หรือ non-Hypothesis ค่ะ แค่ 2 เงื่อนไขนะคะ ข้อสอบหน้าที่ออกนะ อาจารย์จะมีเงื่อนไขให้หนู 1 ข้อ หนูจะทำการทดลอง ทำการดีไซน์ หนูจะทดลองอย่างไร อันนี้เขาทดลองเป็นกลุ่มนะคะ เป็น Group โดยการแยก หรือ ระหว่าง grouกลุ่มของเด็กนะคะ กลุ่มของเด็กห้อง 2 กับเด็กห้อง 1 ทำการทดสอบกัน หรือระหว่างกลุ่มนะคะ หรือระหว่างกลุ่ม เด็กห้อง IT ห้อง 2 และเด็กปี 3 ของ IT ห้อง 3 ทืำการมาทดสอบกันว่า ความรู้ที่ได้ของเรื่อง Hypothesis ได้อย่างไร อันนี้อาจารย์ไม่ออกสอบนะคะ ออกสอบหน้านั้นหน้าเดียว การวอเคราะห์ Utก่อนอื่น ที่หนูจะเริ่มต้นวิเคราะห์ ข้อมูลหนูเป็นอย่างไร แล้วหรูก็ดูข้อมูลออริจินัลด้วย ที่ข้อมูลที่ได้มามันเป็นอย่างไรก่อน ถ้าข้อมูลที่ได้มามันมีแต่ตัวเลข เราจะเก็บอย่างไรให้มันดี แต่ถ้าหากว่ามันต้องการทำการเลือกสถิติที่นำมาใช้ให้เกิดขึ้น หนูต้องเลือกชนิดของ Data เลือกชนิดของข้อมูลก่อนนะ แล้วกำหนดความต้องการนพคะ ชนิดของข้อมูล เช่น มีการ หรือค่าของตัวเลขที่มีการเงื่อนไข ค่า Parametric non-parametric วิเคราะห์เรื่องของ นะคะ power power ก็เป็น Parametric เหมือนกัน ถ้า Non-Parametric จะ Less Power ย้ำนะคะ Parametric อาจารย์จะออก ถามว่า Parametric นะคะ ข้อใดเป็น Parametric เช่นอาจารย์บอกว่า more reliable Assume normal distribution หนูตอบได้แล้ว หนูตอบได้แล้วำนะคะ อันนี้หนูต้องตอบได้แล้ว อาจารย์จะเขียน 2 ข้อ Parametric กับ non-Parametric ย้ำนะคะ 6 ข้อนี้ อันนี้ไม่ค่ะ ข้อนี้ค่ะ ความลำบากในการหา Single user นำมาทดลอง 1 ปัญหาเรื่องเลย คือ Subject groups 2. งานที่มีแต่ละอัน ไม่ได้น้อยเลยน่ะค่ะ หรือข้อมูลที่มันขยายใหญ่ขึ้นหรือในเรื่องของการทดลอง เราจะหาอะไร เครื่องมืออะไร สถิติอะไรมาใช้ เช่น ถ้าข้อมูลอย่างนี้หนูต้องใช้ Pertest ขอ้มูลแบบนี้หนูต้องใช้ F Test ข้อมูลของสถิติวิจัยนะคะเรื่องนี้ อันนี้ไม่ออกสอบนะคะ หน้านี้ไม่ออกสอบ Subject groups ถ้าข้อมูลขนาดใหญ่ เราถือว่ามัน more expensive long time to settle down มันทำไมคะ ตัวนี้อาจารย์ไม่ออกสอบ มันไม่เกี่ยวกับพวกหนูมาก มันไปเกี่ยวกับทางด้านสถิติ อันนี้เรื่องของงาน ไม่ Data gathering ค่ะ synchronize หรือการ sheer volume 1. Solution นะคะ การบันทึกค่าที่มันเป็นไปได้ Solution หนูคุ้นคำว่า SolutiSolution มา หน้าจอ หนูจะทำอย่างไร ให้มันทำไมคะ ต่อทำไมคะ เหมาะสมต่อที่เรามองได้นะคะ การวิเคราะห์มา มาหน้านี้ค่ะ Method มีอยู่ทั้งหมด Think Aloud Post-task walkthroughs ดูทีละอันค่ะ Think Aloud เขาบอกว่า User ทำการ Observed user ทำการ Observed เข้อดีของเขา คือเขากำหนดได้ จัดเตรียมได้ เขาสามารถแสดงค่าในการใช้งานได้ ข้อเสียคือ Subjective และผลทางที่เลือกและค่า Performent อันนี้คือตรงตัวเป๊ะเลยลูก ถ้าหนูจะใช้ความคิดนะคะ ความคิดของมนุษย์นี่ ข้อดีคือมีตัวอย่าง คนน่ะ เราคิดงตัวอย่างได้ มีการจัดเตรียม insight ได้ทุกอย่าง นั้นคือมนุษย์ค่ะ ขึ้นมาได้ด้วย นั่นแหละคือมนุษย์ แต่ข้อเสียของม คือ Subjective ค่ะ เลือกอีกเยอะแยะเลย มนุษย์ไม่ได้มีความต้องการที่หยุดอยู่กับที่ ความต้องการของมนุษย์ ถ้าไม่เขียนลงไปลงในกระดาษแล้วเซ็น ว่่าวันที่เท่ากับเท่าไร แล้วปิดท้าย รับรองได้ว่าความต้องการไม่… ไม่เคยหยุดเลย อาจารย์เคยรับจ้างเขียนโปรแกรมนะคะ เลยจำได้ ในเรื่องของ Cooperative นะคะ ตัวนี้เป้นเรื่องที่นำมาคิดและ User ตั้งคำถามได้ ข้อดีของเขา คือ Cooperative จะเป็นเรื่องของการทำงานที่ให้ UCooperative คือการทำงานร่วมกันนะคะ การทำงานร่วมกัน แต่ถ้าเป็น Protocol หนูเรียนเครือข่ายกันหรือยัง เคยเรียนเครือข่ายกันไหมคะ น่าจะไม่เคยเรียนนะคะ เครือข่าย ลืมแล้วค่ะ เยี่ยมค่ะ การวิเคราะห์ Protocol คือ ข้อตกลง เขาเลยบอกว่า เขามี Paper เขามี Pencil ใครไม่รู้จัก Peper ใครไม่รู้จัก Penนะคะ มันก็คือ Cheap นั่นเอง เขากำหนดให้เขียนได้ Protocol นี่ สามารถเขียนได้ รู้จักไหมคะ AudioComputer Logging อันนuser notebook ใคร ๆ ก็รู้จักนะ ที่ User ใช้ในการจดบันทึก และ Audio video หนูกำลังทำ Project จบน่ะค่ะ มีทั้งเสียงทั้งวิดีโอ แล้วก็มีการทำไหมคะ ต่าง ๆ ด้วย เวลาที่หนูจะนำเสนองาน Project จบของตัวเองนั่นล่ะค่ะ นั่นล่ะ หนูกำลังแต่หนูจะวิเคราะห์หนูจะรู้ไหมว่าหนูทำลัง Protเริ่มต้นมาต้องทำไมคะ ต้องมีกระดาษ ต้องมีดินสอ แล้วทำการทำไมคะ ออกแบบ พอออกแบบได้เสร็จปุ๊บ หนูก็ต้องทำการหา Audio หาเสียงหาดนตรีที่มันเข้ากับเนื้อเรื่องที่หนูจะนำเสนอ ต่อมาหนูนำวิดีโอเข้าใส่ หนูต้องทำอย่างไร พอนำวิดีโอเข้ามาปุ๊บ หนูต้องทำอย่างไร หนูต้องนำคอมพิวเตอร์ ทำไมคะ เอามาซัปพอร์ต ในการเอาภาพวิดีโอเข้ามาทำการทำไมคะ Analysis เอาออกมาในการนำเสนอ แล้วจากนั้น เอาออกมาให้ User ดู นี่ ดีแล้วหรือยังที่ฉันทำ แล้วเขาทำการทำไมคะ รวบรวมคำที่เขาบอกแล้วว่าเอามาปรับแก้ไขเยอะ ๆ น่ะค่ะ มาทำการปรับแก้ไข แล้วทำการส่งข้อมูล ทั้ง Audio และ Video เป็น Automatic ที่หนูคลิกแล้วมันรันให้ได่ทันที นี่คือ Project ของหนูใช้ไหม เมื่อหนูรู้ Automatic c]Workspace Project นี่แหละค่ะ เขาบอกว่าข้อดีเลย คือ ทำการวิเคราะห์ตามเวลาได้นะ แล้วมัน เอา Voice ได้ด้วย เอา Voice ในด้านงวานคือ มันเป็นลักษณะของทางด้านของพื้นที่ในการทำงานต่าง ๆ นะคะ Workplace ทำ Automatic ได้มันก็ดีทั้งนั่น คลิก ๆ มันก็จะรันขึ้นมาทันที คลิกเข้าไป แล้วก็ต้องไปกด F5 F4 นะ คลิก ๆ เข้าไป มันก็จะขึ้นมรให้ทันทีเลย เพราะงานของหนูเป็นงาน้านวิดีโอ post-task ค่ะ Post task walkthrough ตัวนี้จะเป็นในเรื่องของความจำเป็นที่จะต้องใช้ ส่วนตัวนี้สำคัญมาก ๆ นะคะ คือ Query Techniques Query เด็กปกติก็ตายเรื่อง Query แต่เด็กพิเศษเราจะเก่ง Query ลูก Interviews หนูทำการวิเคราะห์ข้อคำถามของ User 1 by 1แล้วใช้ Based พื้นฐานในการตั้งคำถาม ข้อดีอะไรหนูสามารถที่จะ Variable context ได้ หนูสามารถที่จะทำการกำหนดข้อมูลนั้นได้ แล้วสามารถที่จะ Identify คำถามได้ แต่ข้อเสียคือ มัน Very subแล้ว Time consuming คือ เวลามันเยอะน่ะค่ะ เวลามันเยอะนะคะ ให้เรื่องที่จะทำของ หนู Interviews นานเท่าไร งานมันก็จะนานมากขึ้นเรื่อย ๆ นะคะQuestionnaries เขียนโปรแกรมเก่งไม่เก่ง อยู่ที่ Questionnaires ค่ะ เขา Set คำถามให้กับ User อันดับแรกเลยค่ะ การเขียนโปรแกรมนะคะ ถ้าหนูไม่เซตคำถาม เขาเรียกว่า box การถามปลายเปิด ถามปลายปิด ถาม ใช่ ไม่ใช่ คำตอบมีแค่ใช้กับไม่ใช่เท่านั้น ข้อดีคือเร็ว แล้วก็ข้อมูลของ user ถึงแม้จะใหญ่มันก็เป็น Group ได้ สามารถวิเคราะห์ได้ด้วย แต่ข้อเสีย คือ มัน Fixible แล้วบางทีมันทำการ อาจจะหายไปได้ เพราะการ Fix ข้อมูลของเรานั่นเองนะคะ เด็กหิวแล้วนะนี่ กุ๊กกิ๊ก กุ๊กกิ๊ก ความต้องการของ ต่อนะคะ สไตล์ของคำถาม เป็นแบบ General ไหม หรือแบบเป็น Scalar หรือเป็นแบบMulti-choice อาจารย์ชอบคำข้อสอบแบบ Multi-choice นะคะ หรือเป็นคำทำเป็น Ranked เป็นช่วงเลยค่ะว่าเด็ก 7 คน ข้อ 1 นี่หนูตอบถูกกี่คน ข้อ 2 ตอบถูกกี่คนนะคะ กุ้งเต้นมีอะไร Eye tracking การวัดค่าของ Eye Tracking การวัดค่าของ Eye tracking ประกอบไปด้วยค่าของสายตา หนูดูนะคะตรงนี้ อาจารย์เน้นตรงนี้นะ ค่าของสายตา แล้วก็การ Repeate ค่านะคะ ของสายตาที่น่าสนใจในสิ่งต่าง ๆ หรือการแสกนผ่านไปทางแนวตรง แล้ว optimal นั่นแสดงว่าสายตาที่จะทำไมคะ Move ment ไปตามจุดต่าง ๆ ได้นะคะ ไม่เชื่อหนูก็ลองใช้สายตาของหนู ย้ายไปทาง กรอกไปทางซ้าย กรอกไปทางขวา และพื้นที่ซ้าย นั่นเขาเรียกว่า</w:t>
      </w:r>
      <w:r>
        <w:t xml:space="preserve"> </w:t>
      </w:r>
      <w:r>
        <w:t xml:space="preserve">“</w:t>
      </w:r>
      <w:r>
        <w:t xml:space="preserve">Eye Tracking</w:t>
      </w:r>
      <w:r>
        <w:t xml:space="preserve">”</w:t>
      </w:r>
      <w:r>
        <w:t xml:space="preserve"> </w:t>
      </w:r>
      <w:r>
        <w:t xml:space="preserve">ot8กรอกสายตาซ้าย-ขวา ซ้าย-ขวา นะคะ ให้ดูตัวอย่าง ระว่าง Choosing an Evaluation Method เป็นอย่างไร เมื่อคุณจะ Proแสดงว่าอยู่ที่การ Design กับการ Implement ทำการออกแบบ กับการจัดเตรียม แต่ถ้าคุณกำลังทำการ Evaluation แสดงว่าการทำงานอยู่ในแล็บกับ Fiude 40 สไลด์จะมีสไลด์นี้สรุปให้ เป็นสไลด์ที่ 40 พอดี 40 พอดี สไลด์สุดท้าย how objective: วัตถุประสงค์ของเขาคืออะไร subjective vs. objective subjective ขอ… มาร์กี้ตอบดีกว่า Subjective คืออะไรครับ Subjective คืออะไรครับ สไลด์ที่ 40 วิดีโอน้องค้าง F5 หรือไม่ใช่ ใช้ F5x ไหมคะน้องพลอย ต้องคลิก ๆ ใหม่เลย ต้อง Connect ใหม่เลย ใครหายใจไม่ออก ใช้ไอ้ตัวพิมเสนหรือเปล่า เหมือนได้กลิ่นพิมเวกล้องของใครใช้ได้ไหมลูก มาร์กี้ตอบให้หน่อยลูก Subjective อาจารย์ขอมิ่งขวัญต้อง subjective กล้ององุ่นลูก ขยับกันไปเรื่อย ๆ ลูก เชิญครับ อาจารย์ถามคำถามว่า Subjective คืออะไรครับ มันแปลว่าอะไรลูก Subjective บรรทัดที่ 3 ของ how objective:ของ… how objective</w:t>
      </w:r>
    </w:p>
    <w:p>
      <w:pPr>
        <w:pStyle w:val="BodyText"/>
      </w:pPr>
      <w:r>
        <w:t xml:space="preserve">(ล่าม) สักครู่นะครับ อาจารย์สอนเด็กแปลดีไหมนี่ สำเนา เปิด Translate ภาษาอังกฤษ คลิก cPaste จ้า อาจารย์สอนการแปลลูก อาจารย์สอนการแปล มาร์กี้ดูก็ได้นะลูกนะ subjective แปลว่า…</w:t>
      </w:r>
    </w:p>
    <w:p>
      <w:pPr>
        <w:pStyle w:val="BodyText"/>
      </w:pPr>
      <w:r>
        <w:t xml:space="preserve">(ล่าม) อ อ่าง ไม้หันอากาศ ต เต่า น-ัย อัตนัยครับ</w:t>
      </w:r>
    </w:p>
    <w:p>
      <w:pPr>
        <w:pStyle w:val="BodyText"/>
      </w:pPr>
      <w:r>
        <w:t xml:space="preserve">(อาจารย์สุรีย์พัชร) ครับผม มาร์กี้ดูนะ อาจารย์แอน ใช้วิธีเห็นไหมคะ สอนการแปลให้เลยค่ะ หนูใช้คอมพิวเตอร์ให้เป็นลูก ใช้คอมพิวเตอร์ให้เป็นนะคะ แล้วอยู่ไหนล่ะ สลได์อาจารย์อยู่ไหนนิ่ ที่รักจ้า สไลด์อาจารย์อยู่ไหน อยแุแู่นี่ Objective เป็นอัตนัย Objective เป็น… เดาเลยลูก มิ่งขวัญคะ เดาเลยค่ะ น้องมิ่งขวัญตอบว่าอะไรคะ คลิกขวา สำเนา Translate กากบาท คลิกขวา Paste จ้า มาแล้วจ้า มิ่งขวัญตอบอาจารย์หน่อยค่ะ วัตถุประสงค์ อันนี้มันเป็นวิธีการ ในการแปลนะคะลูก แปลนะ อาจารย์แอนเน้นให้เฉย ๆ หนูจะได้ทำได้ ไหนละต่อมานะคะ ในเรื่องของระดับของ information information คือ สารสนเทศ มีแบบทั้งทั้งแบบ high level และ low lavel แต่Interforent จะอยู่ใน Obtrusive กับ unอาจารย์ของตี๋น้อยตอบค่ะ ระดับค่า Inerforent of อาจารย์แอนช่วยค่ะ อย่าตอบนะคะ คำว่า</w:t>
      </w:r>
      <w:r>
        <w:t xml:space="preserve"> </w:t>
      </w:r>
      <w:r>
        <w:t xml:space="preserve">“</w:t>
      </w:r>
      <w:r>
        <w:t xml:space="preserve">เสือก</w:t>
      </w:r>
      <w:r>
        <w:t xml:space="preserve">”</w:t>
      </w:r>
      <w:r>
        <w:t xml:space="preserve"> </w:t>
      </w:r>
      <w:r>
        <w:t xml:space="preserve">น่ะค่ะ อย่าตอบนะ</w:t>
      </w:r>
    </w:p>
    <w:p>
      <w:pPr>
        <w:pStyle w:val="BodyText"/>
      </w:pPr>
      <w:r>
        <w:t xml:space="preserve">(ล่าม) ไม่ใช่ครับ ไม่ใช่ครับ แปลว่าเลือกครับ</w:t>
      </w:r>
    </w:p>
    <w:p>
      <w:pPr>
        <w:pStyle w:val="BodyText"/>
      </w:pPr>
      <w:r>
        <w:t xml:space="preserve">(อาจารย์สุรีย์พัชร) แปลว่า Obtrusนะลูก</w:t>
      </w:r>
    </w:p>
    <w:p>
      <w:pPr>
        <w:pStyle w:val="BodyText"/>
      </w:pPr>
      <w:r>
        <w:t xml:space="preserve">(ล่าม) แปลว่าเลือกครับ</w:t>
      </w:r>
    </w:p>
    <w:p>
      <w:pPr>
        <w:pStyle w:val="BodyText"/>
      </w:pPr>
      <w:r>
        <w:t xml:space="preserve">(อาจารย์สุรีย์พัชร) เป็นการลุกล้ำไหมคะ ลุกล้ำเข้าไป</w:t>
      </w:r>
    </w:p>
    <w:p>
      <w:pPr>
        <w:pStyle w:val="BodyText"/>
      </w:pPr>
      <w:r>
        <w:t xml:space="preserve">(ล่าม) เลือกครับ</w:t>
      </w:r>
    </w:p>
    <w:p>
      <w:pPr>
        <w:pStyle w:val="BodyText"/>
      </w:pPr>
      <w:r>
        <w:t xml:space="preserve">(อาจารย์สุรีย์พัชร) obtrusive vs. uเหมือนเป็นลักษณะของ… หนูเดินเข้าไป แล้วเขาหาว่าหนูน่ะ เป็น obtrusive หนูบุกรุกพื้นหญ้าของเขา เข้าไปโดยไม่ได้รับการอนุญาต อธิบายอย่างไรดีนะ ใช่ค่ะ มันคือการบุกรุกลูก เหมือนกับเขาห้ามไม่ให้เดินข้ามสนามหญ้าแล้วหนูเดินเข้าไปแล้วหนูโดนปรับอย่างนั้นน่ะ เขาเรียกว่า</w:t>
      </w:r>
      <w:r>
        <w:t xml:space="preserve"> </w:t>
      </w:r>
      <w:r>
        <w:t xml:space="preserve">“</w:t>
      </w:r>
      <w:r>
        <w:t xml:space="preserve">obtrusive</w:t>
      </w:r>
      <w:r>
        <w:t xml:space="preserve">”</w:t>
      </w:r>
      <w:r>
        <w:t xml:space="preserve"> </w:t>
      </w:r>
      <w:r>
        <w:t xml:space="preserve">หนูบอกหนูอย่าตอบคำว่า</w:t>
      </w:r>
      <w:r>
        <w:t xml:space="preserve"> </w:t>
      </w:r>
      <w:r>
        <w:t xml:space="preserve">“</w:t>
      </w:r>
      <w:r>
        <w:t xml:space="preserve">เสือก</w:t>
      </w:r>
      <w:r>
        <w:t xml:space="preserve">”</w:t>
      </w:r>
      <w:r>
        <w:t xml:space="preserve"> </w:t>
      </w:r>
      <w:r>
        <w:t xml:space="preserve">ก็พอ แต่ถ้าตัวนี้ล่ะ เขาบอกบุกรุกแล้วลูก แล้วถ้าอันนี้ล่ะ ถ้าอันนี้ล่ะลูก ถ้าอันนี้บุกรุก อันนี้ก็ทำไมคะไม่สร้างความรำคาญ ก็คือไม่เสือกน่ะ เสือก กับไม่เสือก คำมมันแรงไปหน่อยลูก คำว่า</w:t>
      </w:r>
      <w:r>
        <w:t xml:space="preserve"> </w:t>
      </w:r>
      <w:r>
        <w:t xml:space="preserve">“</w:t>
      </w:r>
      <w:r>
        <w:t xml:space="preserve">เสือก</w:t>
      </w:r>
      <w:r>
        <w:t xml:space="preserve">”</w:t>
      </w:r>
      <w:r>
        <w:t xml:space="preserve"> </w:t>
      </w:r>
      <w:r>
        <w:t xml:space="preserve">น่ะ คือเราดูคำศัพท์อื่นก็ได้ สงบ เสงเรียบร้อยหนูอยู่ในกฎระเบียบอย่างนี้น่ะค่ะ เมื่อกี้หนูอยู่นอกกฎ ครั้งนี้อยู่ในกฎ ดีกว่านะ ไม่เสือกกับไม่เสือกนะ โอเค อาจารย์ก็รับไม่ได้เหมือนกันลูก เมื่อกี้ อันนี้ผลของค่าก็จะมีในเรื่องของเวลา อันนี้อาจารย์ไม่ถาม ใคร ๆ ก็รู้ Subjects ค่ะ Subjects ค่ะ Equipment เอาแล่ว 3 คนเตรียมตัวเอาคะแนนนะคะ 3 คน เตรียมตัวเอาคะแนนนะคะ หมายถึงอะไร เดี๋ยวอาจารย์ทำไว้ให้ดูอีกค่ะ มา Subjects ตอบอะไรลูก มา ๆ มา ๆ เลยค่ะ มา</w:t>
      </w:r>
    </w:p>
    <w:p>
      <w:pPr>
        <w:pStyle w:val="BodyText"/>
      </w:pPr>
      <w:r>
        <w:t xml:space="preserve">(ล่าม) วิชาค่ะ</w:t>
      </w:r>
    </w:p>
    <w:p>
      <w:pPr>
        <w:pStyle w:val="BodyText"/>
      </w:pPr>
      <w:r>
        <w:t xml:space="preserve">(อาจารย์สุรีย์พัชร) โอเค กุ้งเต้น เยี่ยม เดี๋ยวอาจารย์ใส่คะแนนให้กุ้งก่อน โอเค โอเค มี Subjects แล้ว Equipment ล่ะค่ะ Equipment อุปกรณ์ เสียงอุบลไหมลูก ครับ อาจารย์หาแป๊บหนึ่งลูก Expertise Expertise ยกมือเลยนะคะ ยกมือก่อนเลยนะคะ Expertise ความเชี่ยวชาญ ใช่ ถูกต้อง หาก่อน อย่างนั้น แสดงว่าแหล่งของตัวแปร มันมาจาดเวลา วิชา อะไรอีกนะคะ Equipment อุปกรณ์ และก็ความเชี่ยวชาญ แหล่งของ Variables หน้านี้ ในหน้าสไลด์ที่ 40 หนูจำเอาไว้นะลูกนะ หน้านี้ เวลาอาจารย์ให้สอบ อาจารย์ให้หนูสอบแบบ Froms เหมือนเดิมดีกว่านะ หนูจะได้สบาย ไม่เครียดด้วย หนูจะได้ใช้การพิมพ์ด้วย ในสไลด์หน้า 40 นะ อาจารย์จะย้ำนะ จะมีเยอะพอสมควร อาจารย์จะทวนให้อีกที ว่าหน้าไหนอาจารย์จะออกสอบนะ หนูเตรียมตัวนะ พร้อมนะคะ พร้อมนะ หน้าที่ 7 นะคะ ถ้าจะจดก็จดนะคะ ถ้าไม่จดเดี๋ยวอาจารย์แอนลืมนะ หน้าที่ 7หน้าที่ 10 ข้อดีข้อเสีย ที่ทำงานในแล็บ หน้าที่ 11 ข้อดี ข้อเสีย ของการเรียนรู้ใน Field หน้าที่ 14 Hypothesis เรื่องของ หน้าที่ 15 จะมีตัวอย่างขึ้นมา 1 ตัว หรือประโยค 1 ประโยค แล้วถามว่าประโยคใดคือ Independent ประโยคใดคือ Disadvantages เช่น กบร้อง ฟ้าก็เลยร้อง อาจารย์แอนมั่วไปทั่ววันนั้นน่ะ แล้วก็หน้าที่ 16 ให้หนูจำคำว่า</w:t>
      </w:r>
      <w:r>
        <w:t xml:space="preserve"> </w:t>
      </w:r>
      <w:r>
        <w:t xml:space="preserve">“</w:t>
      </w:r>
      <w:r>
        <w:t xml:space="preserve">prediction oPrediction กับ non-มันแตกต่างกันอย่างไรนะคะ ในหน้านี้ และมาที่… มาที่ หน้า 19 ในเรื่องของการวิเคาระห์ค่า Test อาจารย์เน้นในเรื่องของ Parametric กับ non-Parametric เท่านั้น และมาที่Data gathering ที่ 24 ค่ะ หนูดูที่คำว่า</w:t>
      </w:r>
      <w:r>
        <w:t xml:space="preserve">”</w:t>
      </w:r>
      <w:r>
        <w:t xml:space="preserve">Problems" ปัญหาของเขามีอะไรบ้าง อาจารย์มี 2 ข้อแล้วำนะคะ แปล 2 ข้อนี้ก็ได้ เป็นกาSynchronic กันหรือการแชร์ ในเรื่องของหน้าที่ 29 Addition ข้อดีของเขา แล้วก็ในหน้าที่ 30 30 เรื่องของ Protocol มีการอะไรบ้าง มีอะไรบ้าง ตั้งแต่ Peper Pencill Audio Logic user notebook ของความเชี่ยวชาญของเขา หรือ Automatic ต่าง ๆแล้วหนูก็มาอยู่ในเรื่องวิเคราะห์ Automatic เป็นอย่างไร ข้อดี-ข้อเสียของเขา ตามมาด้วย Ques หน้าที่ 35 นะคะ อาจารย์จะมีคำถามไว้ให้หนู 1 คำถาม แล้วถามหนูว่าในเรื่องของ Questionnaires อะไร คือข้อความที่ถูกต้อง อาจารย์เอาจาก 4 ตัวนี้ล่ะค่ะ นี่ค่ะ Quick นะคะ หรือว่า และในหน้าที่ 36 สไตล์ของ Qusสไตล์ของ Quetion มีอะไรีจำไว้นะคะ Style ของ Question มีอะไรบ้าง แล้วก็มาที่สไลดืสุดท้าย เป็นปิดท้ายเลย อาจารย์จะถามแค่ว่าถ้าเราจะเลือกวิธีการของ Evaluation ในเรื่องของ… ทำอย่างไรถึงจะได้ตามวัตถุประสงค์ หนูต้องตอบว่าทำไมคะ ตัว Subjective กับตัวของ Objectiกับไม่อยู่ในกฎ นี่ค่ะ อาจารย์จะถามแบบนี้ อาจารย์จะถา่มเลยว่า ถ้าเลือกในการวิเคราะห์แบบ Evaluation ในเรื่องของ level of information จะดูในเรื่องใดบ้าง หนูต้องตอบว่า Higth Leveกับ low level ในหน้านี้อาจารย์ออกข้อสอบให้หนูได้ถึง 1 2 3 4 5 6 7 ข้อ แต่ 7 ข้อนั้นน่ะ มันจะอยู่ในนั้นหรือไม่อีกเรื่อง เรื่องหนึ่ง ฉะนั้นแล้ว ตอนนี้ตัวทฤษฎีของอาจารย์แอนหมด ถามว่าสไลด์หมดไหม ไม่หมด แต่อาจารย์เอาแค่หนูทำงานใน Project ได้ หนูเริ่มจับกลุ่ม ที่ถามน่ะ 2 กับ 1 หรือ 2 กับ 3 เอา 2 กับ 3 รักเพื่อนนะ ใคร 2 ใคร 3 อาจารย์จะดึงเข้ากลุ่มใน Classroom นะ หนูดูนะคะ เขาไป Classroom แป๊บ เขาจัดกลุ่มไม่ได้เหรอ ในนี้ นี่ไง จัดได้แล้ว สร้างกลุ่ม กลุ่มอะไรคะ เอาเป็นชื่อกลุ่ม กลุ่มอะไรครับ ตั้งอะไรมาก็ได้ ตัวแทนกลุ่มลูก หรือเขียนว่ากลุ่มที่ 1 เลย โอเคครับ อาจารย์ขอเป็น G1 นะคะ ให้อยู่ใน G1 บอกรหัสมาหน่อยลูก g1 ลูก g1 อาจารย์ไม่ได้เรื่องใหญ่นะ แค่ออกแบบหน้าจอเฉย ๆ แค่บอกให้ได้ว่าหนูออกแบบให้กับใคร ให้กับใคร ใครไดเพราะมันคือ HCI ลูก ไม่ใช่การเขียนโปรแกรม แค่ออกแบบหน้าจอลูก นี่ เหมือน Classroom เขาออกแหน้าจอมาเห็นไหมคะ มี Form มีงานของนักเรียน นี่ค่ะ เป็นพื้นที่ขาว ๆ กลุ่ม 1 โอเค มีรหัสอะไรบ้างลูก 204 กับ… กับ 202 ใช่ไหม อนงค์นาฏ 207 ค่ะ โอเค 3 ใช่ไหมถูกไหมคะ ดูที่หน้าจอลูก ถูกไหมคะ ถูกต้อง โอเค สร้าง เรียบร้อย 1 กลุ่ม สร้างกลุ่มใหม่ค่ะ G2 ค่ะ เดี๋ยวนะ เดี๋ยวนะ อาจารย์ขอ… มี… ปรางหทัย กับทัตเทพ 2 นะคะ 2 นะ โอเคค่ะ ครบหรือยัง เหลือกลุ่มสุดท้าย G3 ค่ะ น่าจะเหลือ 203 ไหมคะ 203 218 ไหมคะ กับ 206 ไหมคะ เอาไปแล้วเหรอคะลูก 203 กับ 218 โอเค หมดนะคะ หนูดูตามกลุ่มเลยลูก หนูดูรายชื่อถูกต้องหรือไม่ ดูตามรายชื่อนะคะ ถูกต้องไหม หนูฟังโปรเจกต์ดี ๆ นะคะ อาจารย์ยังไม่บอก Dead Line ในการส่ง แต่วิธีการทำ ให้หนูดีไซซ์หน้าจอ นึกถึงการดีไซน์หน้าจอ เวลาที่หนูจะทำ ทำ… หนูจะทำการนำเสนอวัด แค่หนูจะทำการนำเสนอวัด หนูจะทำอย่างไรให้หน้าจอมันเหมาะสม ให้คนเขาดูกันน่ะ หนูมีวัดต่าง ๆ วางป๊อก ๆ ๆ ๆ แล้วคนสนใจเขาก็จะเอาเมาส์ไปคลิก พอคลิกปั๊บ ข้างในน่ะ มันเกิดขึ้นเป็นภาพวัดใหญ่ ๆ แค่นี้ค่ะ เสร็จแล้ว ต้องการแค่นี้คลิกแล้วมันไปไหน แล้วหนูตอบให้ได้ว่างานนี้ หนูทำเพื่ออะไร ใครได้ประโยชน์ ไม่ได้เขียนเป็นโปรมแกรมนะคะ หนูจะใช้ Canva ก็ได้ ใช้ ใช้ Word ก็ได้ PowerPoint ก็ได้นำเสนอใน Google ก็ได้ ไม่ว่าเรื่องใด ๆ ก็ตาม ไม่ว่าหนูจะใช้เครื่องมืออะไรได้หมดทุกอย่าง คะแนนอาจารย์แอนจะให้ใน LINE นะคะ ว่ามีอะไรบ้าง หนูจะได้รู้ว่าคะแนนมีอะไรบ้าง และเวลาสอบ ข้อสอบ Final จะถามว่าหนูพร้อมวันไหนอีกรอบหนึ่ง หนูจะสอบก่อนแล้วค่อยทำโปรเจกต์ก็ได้ เลือกเอา หรือหนูจะทำ Project ส่งก่อน แล้วค่อยไปสอบก็ได้อีก แต่ทั้งหมดทั้งมวลอาจารย์ขออย่าไปจนกระทั่งวันสุดท้าย หนูจะได้เสร็จสิ้นวิชานี้ไป เข้าใจนะคะ จะตอบอาจารย์ได้ไหมคะ ว่าตอนนี้ว่าระหว่างทำงานก่อน โปรเจกต์ดูน่าเดี๋ยว Project หนูน่ากลัวกับทำงาน ถ้ายังเลือกไม่ได้ไม่เป็นไรนะ เยี่ยม โอเค สอบก่อนไหม เยี่ยม ๆ วันไหน พร้อมวันไหน ไม่ต้องบอกเร็ว ๆ ก็ได้นะคะ ก็ได้ อาจารย์ยังไม่ทำข้อสอบเลย แต่ถ้าพรุ่งนี้ คืนนี้เขาก็ทำเสร็จค่ะ ก็ปิดเลยค่ะ ใช่ค่ะ ก็ปิดเลย ใช่ค่ะ ก็เหลือตอนที่ส่งงาน ส่งงานไม่ต้องนำเสนอ เพียงแค่ส่งเข้ามาใน Classroom เท่านั้น ไม่จำเป็นต้องในคาบก็ได้นะคะ เพราะอาจารย์ให้ใช้เน็ต หนูสอบที่ไหนก็ได้ลูก สอบที่ไหนก็ได้ เดี๋ยวแชร์ลิงก์ให้ค่ะ ไยังไม่ทันได้อ่านเลย 24 24 พฤหัสบดี ก็ได้นะคะ เพราะว่าแล้วแต่หนู หนูว่างวันไหนเอาวันนั้นเลยลูก ขอแค่ให้หนูสะดวก พฤหัสบดี 22 วันเสาร์ 20 ชัวร์นะ 20 20 27 20 20 โอเค โอเค เวลาค่ะ 10 โมง เอาเวลาลูก 555ไม่เป็นไร ถ้าเลือก 10 อาจารย์ก็เสร็จบ่ายโมงไง หนูทำนะคะ อาจารย์รอตรวจ 9 ถึง เที่ยง 10 ถึงบ่ายโมง ออนไลน์ครับ อยู่ใน Forms มีทั้งเลือก Choice โอเคไหม ตามสไลด์ที่บอกเมื่อกี้นี้น่ะค่ะ อาจารย์จะเขียนเอาไว้นะคะ Final Final วันที่ 20 พฤหัสบดีที่ 20 เป็นแบบออนไลน์ เป็นแบบออนไลน์นะคะ เวลาเริ่ม 09.00-12.00 น. จะตามนั้นนะ ใคร… ใครไม่สบาย ถ้าใครไม่สบาย แจ้งได้นะคะ อาจารย์ไม่ได้โหดร้ายขนาดนั้น ย้ำนะ ใครไม่สบายหนูหยุดได้นะคะ คือ ถ้าถึงวันสอบมา เราไม่สามารถบอกได้ จริงไหม ว่าเราปกติดีหรือไม่ เพราะมันอีกตั้งยาวไกล หนูเข้าใจนะคะ หนูแจ้งอาจารย์ได้เป็นการส่วนตัวได้เลยว่าอาจารย์หนูไม่สบาย หนูไม่สามารถสอบได้ อาจารย์ก็เห็นใจนะคะ เดี๋ยวไม่ทำข้อสอบใหม่หรอกค่ะ เดี๋ยวแค่ร่างใหม่เฉย ๆ อาจจะลดลง เพราะความที่เด็กไม่สบายก็ต้องลดข้อสอบลง ข้อสอบเต็ม 30 นะคะ เต็ม 30 เต็ม 30 คะแนน หน้าสุดท้ายน่ะ ถ้าจำได้น่ะ หนูไปแล้ว 7 แต้ม สไลด์หน้าสุดท้าย ย้ำ นั่นแสดงว่า… ใครตอบอาจารย์ได้คะ หนูเริ่มต้นตั้งแต่เรื่องอะไร บอกไปแล้ว บอกไปแล้ว ใช้วิธีการอย่างนี้สิลูก หนูเปิดที่หน้าจอใช่ไหม แล้วหนูก็เอากล้อง โทรศัพท์ตัวเองน่ะ แล้วเปิด Translate แล้วกดที่กล้อง ตอนช่วงมีแสงน่ะค่ะ มันก็จะแปลให้หนู แล้วหนูเลือกด้วยนะคะ คำแปล ไม่ใช่ดูคำแปลแรก นะ ย้ำอีกรอบหนึ่งนะ Final พฤหัสบดี ที่ 20 ออนไลน์ อาจารย์ส่งลิงก์ Google Forms ให้ อาจารย์ส่งให้ตั้งแต่ 8 โมง 50 ใครตื่นแล้วก็ทำ และหนูเสร็จ ไม่จำเป็นให้เสร็จตอนเที่ยงตรงนะคะ ถ้าหนูเที่ยงตรงแล้วหนูกด หนูอย่าคิดว่า Server ของหนูกับของมหาวิทยาลัย เวลาเดียวกัน ยบ้ำ อาจารย์ดูที่วินาทีนะคะ ถ้าวินาทีมันเกิน วินาทีน่ะค่ะ อาจารย์อนุโลม แต่ถ้านาทีเกิน อาจารย์ตัดคะแนนนะ ตามนาที เกิน 1 นาที ตัด 1 นาที ข้อสอบอาจารย์ถือว่าเป็นออนไลน์หนูเปิดสไลด์ได้หมด แล้วอาจารย์จะเขียนหัวไว้ด้วย เรื่องอะไร ถ้าอาจารย์เขียนหัวเรื่องอะไร หนูเปิดสไลด์หน้านั้นแต่หน้าไหนอาจารย์ไม่บอกเข้าใจนะ แต่สไลด์สุดท้ายมันเยอะไงคะ ตั้ง 40 สไลด์อาจารย์จำเป็นต้องบอกแต่ละหน้าให้หนู ไม่อย่างนั้นอ่านไม่ไหวหรอกค่ะ เข้าใจ อันนี้เข้าใจเด็กค่ะ เข้าใจ เดี๋ยวอสบเสร็จแล้ว ค่อยตอบอาจารย์นะคะ ว่าหนูจะส่งงานวันไหนนะ สอบไปก่อนนะคะ ตอนนี้วางเรื่องงานก่อนนะ อ่าน… อ่านให้เรียบร้อยก่อน แล้วใครก็ตามที่เขาเรียกว่าอะไรนะคะ ต้องส่งงานใหม่ ตัวที่เป็น Neuron ตอนนี้อยู่ในรภอาจารย์แอนนะคะ เดี๋ยวลงไปก็เอาคืนได้เลย แต่เอากลับมาส่งเหมือนเดิมนะ ฝากกับพี่พลอยก็ได้ค่ะ เดี๋ยวอาจารย์มารับคืควันนี้มีใครสงสัยไหมคะ หนูอย่าสงสัยเรื่องของภาษานะคะ ย้ำ อย่าสงสัยคำว่าภาษาอังกฤษ เราสามารถลากลูก เอาเมาส์ไปวาง แล้วลากคลิกขวา สำเนา เปิด Google Translate คลิกขวา เรียบร้อยค่ะ ขึ้นเลยค่ะ แปลว่าอะไร อาจารย์แอนแนะนำแบบนี้แหละนะ ดีนะ มีคำถามไหมคะ ใครที่เพิ่งมา ยังไม่เห็นคะแนน มีไหม นะครับ เห็นไหมลูก เดี๋ยวอาจารย์ Capture หน้าจอใส่ให้ ดีไหม อะไรนะ อ๋อ ที่สีแดง คือ เลยกำหนด เป็นการเลยกำหนดลูก เลยเป็น 0 คะแนน ส่งค่ะ แต่ที่เป็นฉบับร่าง เพราะอาจารย์แอนยังไม่ได้ส่งคะแนนให้เด็กรู้ ร่างกับไม่ร่าง มันก็ไม่มีผลอะไร ถูกไหมลูก ขอแค่ให้หนูรู้ อาจารย์ไม่ลบนะคะ คะแนนนี้ ลงแล้ว ลงเลย และคะแนนที่อยู่ในนี้มันอยู่ใน Excel เยอะนะคะ ในนี้ก็เยอะ อาจารย์หมดแล้วนะคะ ใครที่มีกระดาษในแผ่นนี้น้อย ก็น้อยนะ อาจารย์ให้ได้เท่านี้นะคะ โอเคทุกคนนะ โอเค อย่างนั้นวันนี้ อาจารย์แอนเอาไว้แค่นี้ แล้วเทอมหน้าอาจได้พบกันนะ สวัสดีพี่ล่าม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030268</dc:title>
  <dc:creator/>
  <cp:keywords/>
  <dcterms:created xsi:type="dcterms:W3CDTF">2025-02-13T03:12:33Z</dcterms:created>
  <dcterms:modified xsi:type="dcterms:W3CDTF">2025-02-13T03: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มภาพันธ์ 2568 เวลา 09.00 น.</vt:lpwstr>
  </property>
  <property fmtid="{D5CDD505-2E9C-101B-9397-08002B2CF9AE}" pid="3" name="subtitle">
    <vt:lpwstr/>
  </property>
</Properties>
</file>